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7AA4E" w14:textId="2DF66A27" w:rsidR="008A6729" w:rsidRDefault="00711CB3">
      <w:r>
        <w:t>Kellen Haas</w:t>
      </w:r>
    </w:p>
    <w:p w14:paraId="0F99292D" w14:textId="21FD9460" w:rsidR="00711CB3" w:rsidRDefault="00711CB3">
      <w:r>
        <w:t xml:space="preserve">Professor </w:t>
      </w:r>
      <w:proofErr w:type="spellStart"/>
      <w:r>
        <w:t>Plis</w:t>
      </w:r>
      <w:proofErr w:type="spellEnd"/>
    </w:p>
    <w:p w14:paraId="61531CC7" w14:textId="1831F122" w:rsidR="00711CB3" w:rsidRDefault="00711CB3">
      <w:r>
        <w:t>CPSC 2150</w:t>
      </w:r>
    </w:p>
    <w:p w14:paraId="4EFC590D" w14:textId="45E904BF" w:rsidR="00711CB3" w:rsidRDefault="00711CB3">
      <w:r>
        <w:t>5/20/20</w:t>
      </w:r>
    </w:p>
    <w:p w14:paraId="1767E74F" w14:textId="082185F6" w:rsidR="00711CB3" w:rsidRDefault="00711CB3"/>
    <w:p w14:paraId="091CF40E" w14:textId="4AA5F6BC" w:rsidR="00711CB3" w:rsidRDefault="00711CB3" w:rsidP="00711CB3">
      <w:pPr>
        <w:jc w:val="center"/>
      </w:pPr>
      <w:r>
        <w:t>Lab 3</w:t>
      </w:r>
    </w:p>
    <w:p w14:paraId="5BF76FF9" w14:textId="3E8F8FF4" w:rsidR="00711CB3" w:rsidRDefault="00711CB3" w:rsidP="00711CB3"/>
    <w:p w14:paraId="1390CC5F" w14:textId="47D6DCA1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>
        <w:t>Program displays user’s grades</w:t>
      </w:r>
      <w:r>
        <w:tab/>
      </w:r>
    </w:p>
    <w:p w14:paraId="34FD0685" w14:textId="1BB9135C" w:rsidR="00711CB3" w:rsidRDefault="00711CB3" w:rsidP="00711CB3">
      <w:pPr>
        <w:pStyle w:val="ListParagraph"/>
      </w:pPr>
      <w:r>
        <w:t>Role:</w:t>
      </w:r>
      <w:r>
        <w:t xml:space="preserve"> Student</w:t>
      </w:r>
      <w:r>
        <w:t xml:space="preserve"> </w:t>
      </w:r>
      <w:r>
        <w:t>User</w:t>
      </w:r>
    </w:p>
    <w:p w14:paraId="69EFE405" w14:textId="23C1CA6E" w:rsidR="00711CB3" w:rsidRDefault="00711CB3" w:rsidP="00711CB3">
      <w:pPr>
        <w:pStyle w:val="ListParagraph"/>
      </w:pPr>
      <w:r>
        <w:t xml:space="preserve">Action: </w:t>
      </w:r>
      <w:r>
        <w:t>Clicks on grades tab in Canvas</w:t>
      </w:r>
    </w:p>
    <w:p w14:paraId="330B8D80" w14:textId="1DC9EED3" w:rsidR="00711CB3" w:rsidRDefault="00711CB3" w:rsidP="00711CB3">
      <w:pPr>
        <w:pStyle w:val="ListParagraph"/>
      </w:pPr>
      <w:r>
        <w:t>Benefit:</w:t>
      </w:r>
      <w:r>
        <w:t xml:space="preserve"> Can see all their grades at once</w:t>
      </w:r>
    </w:p>
    <w:p w14:paraId="5D4040BD" w14:textId="1D17A3BC" w:rsidR="00711CB3" w:rsidRDefault="00711CB3" w:rsidP="00711CB3">
      <w:pPr>
        <w:pStyle w:val="ListParagraph"/>
      </w:pPr>
      <w:r>
        <w:t>User Story:</w:t>
      </w:r>
      <w:r>
        <w:t xml:space="preserve"> As a student user, I can click on the grades tab in Canvas to view </w:t>
      </w:r>
      <w:proofErr w:type="gramStart"/>
      <w:r>
        <w:t>all of</w:t>
      </w:r>
      <w:proofErr w:type="gramEnd"/>
      <w:r>
        <w:t xml:space="preserve"> my grades at once. </w:t>
      </w:r>
    </w:p>
    <w:p w14:paraId="1D7F8967" w14:textId="40C6FD2C" w:rsidR="00711CB3" w:rsidRDefault="00711CB3" w:rsidP="00711CB3">
      <w:pPr>
        <w:pStyle w:val="ListParagraph"/>
      </w:pPr>
    </w:p>
    <w:p w14:paraId="05007951" w14:textId="7EBF7F31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>
        <w:t>User chooses “What-if” grades</w:t>
      </w:r>
    </w:p>
    <w:p w14:paraId="0B269544" w14:textId="5F3D3648" w:rsidR="00711CB3" w:rsidRDefault="00711CB3" w:rsidP="00711CB3">
      <w:pPr>
        <w:pStyle w:val="ListParagraph"/>
      </w:pPr>
      <w:r>
        <w:t xml:space="preserve">Role: </w:t>
      </w:r>
      <w:r>
        <w:t>Student User</w:t>
      </w:r>
    </w:p>
    <w:p w14:paraId="2FCCF8AE" w14:textId="486B5BC4" w:rsidR="00711CB3" w:rsidRDefault="00711CB3" w:rsidP="00711CB3">
      <w:pPr>
        <w:pStyle w:val="ListParagraph"/>
      </w:pPr>
      <w:r>
        <w:t xml:space="preserve">Action: </w:t>
      </w:r>
      <w:r>
        <w:t>Click on the “what-if” grade button</w:t>
      </w:r>
    </w:p>
    <w:p w14:paraId="656CECC5" w14:textId="0D960D88" w:rsidR="00711CB3" w:rsidRDefault="00711CB3" w:rsidP="00711CB3">
      <w:pPr>
        <w:pStyle w:val="ListParagraph"/>
      </w:pPr>
      <w:r>
        <w:t>Benefit:</w:t>
      </w:r>
      <w:r>
        <w:t xml:space="preserve"> Can test class average with a different grade on an assignment </w:t>
      </w:r>
    </w:p>
    <w:p w14:paraId="2CEB6923" w14:textId="40C7FB8D" w:rsidR="00711CB3" w:rsidRDefault="00711CB3" w:rsidP="00711CB3">
      <w:pPr>
        <w:pStyle w:val="ListParagraph"/>
      </w:pPr>
      <w:r>
        <w:t>User Story:</w:t>
      </w:r>
      <w:r>
        <w:t xml:space="preserve"> As a student user, I can click on the “What-If” grade button and test what my class average would be with a different grade on an assignment. </w:t>
      </w:r>
    </w:p>
    <w:p w14:paraId="6B35E673" w14:textId="77777777" w:rsidR="00711CB3" w:rsidRDefault="00711CB3" w:rsidP="00711CB3">
      <w:pPr>
        <w:pStyle w:val="ListParagraph"/>
      </w:pPr>
    </w:p>
    <w:p w14:paraId="507E88A0" w14:textId="5D3510FB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>
        <w:t>User requests course evaluations</w:t>
      </w:r>
    </w:p>
    <w:p w14:paraId="214C3FCA" w14:textId="56270338" w:rsidR="00711CB3" w:rsidRDefault="00711CB3" w:rsidP="00711CB3">
      <w:pPr>
        <w:pStyle w:val="ListParagraph"/>
      </w:pPr>
      <w:r>
        <w:t xml:space="preserve">Role: </w:t>
      </w:r>
      <w:r>
        <w:t xml:space="preserve">Faculty User </w:t>
      </w:r>
    </w:p>
    <w:p w14:paraId="0537DDD0" w14:textId="2AC8F886" w:rsidR="00711CB3" w:rsidRDefault="00711CB3" w:rsidP="00711CB3">
      <w:pPr>
        <w:pStyle w:val="ListParagraph"/>
      </w:pPr>
      <w:r>
        <w:t xml:space="preserve">Action: </w:t>
      </w:r>
      <w:r>
        <w:t>Request course evaluation from students through Canvas</w:t>
      </w:r>
    </w:p>
    <w:p w14:paraId="4B45153B" w14:textId="696ABF4D" w:rsidR="00711CB3" w:rsidRDefault="00711CB3" w:rsidP="00711CB3">
      <w:pPr>
        <w:pStyle w:val="ListParagraph"/>
      </w:pPr>
      <w:r>
        <w:t>Benefit:</w:t>
      </w:r>
      <w:r>
        <w:t xml:space="preserve"> Feedback for future courses</w:t>
      </w:r>
    </w:p>
    <w:p w14:paraId="344C59C4" w14:textId="10AAF55D" w:rsidR="00711CB3" w:rsidRDefault="00711CB3" w:rsidP="00711CB3">
      <w:pPr>
        <w:pStyle w:val="ListParagraph"/>
      </w:pPr>
      <w:r>
        <w:t>User Story:</w:t>
      </w:r>
      <w:r>
        <w:t xml:space="preserve"> As a faculty member, I can request course evaluations from students through Canvas to receive feedback for future courses. </w:t>
      </w:r>
    </w:p>
    <w:p w14:paraId="0D422051" w14:textId="701C8C2B" w:rsidR="00711CB3" w:rsidRDefault="00711CB3" w:rsidP="00711CB3">
      <w:pPr>
        <w:pStyle w:val="ListParagraph"/>
      </w:pPr>
    </w:p>
    <w:p w14:paraId="6356EAD3" w14:textId="77C9E074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135185">
        <w:t>User can send announcements to the entire class</w:t>
      </w:r>
    </w:p>
    <w:p w14:paraId="187B9924" w14:textId="50E11BC7" w:rsidR="00711CB3" w:rsidRDefault="00711CB3" w:rsidP="00711CB3">
      <w:pPr>
        <w:pStyle w:val="ListParagraph"/>
      </w:pPr>
      <w:r>
        <w:t xml:space="preserve">Role: </w:t>
      </w:r>
      <w:r w:rsidR="00135185">
        <w:t>Faculty User</w:t>
      </w:r>
    </w:p>
    <w:p w14:paraId="58AEB08D" w14:textId="40D757AD" w:rsidR="00711CB3" w:rsidRDefault="00711CB3" w:rsidP="00711CB3">
      <w:pPr>
        <w:pStyle w:val="ListParagraph"/>
      </w:pPr>
      <w:r>
        <w:t xml:space="preserve">Action: </w:t>
      </w:r>
      <w:r w:rsidR="00135185">
        <w:t xml:space="preserve">Sending an announcement </w:t>
      </w:r>
    </w:p>
    <w:p w14:paraId="40B7ED16" w14:textId="2702E54C" w:rsidR="00711CB3" w:rsidRDefault="00711CB3" w:rsidP="00711CB3">
      <w:pPr>
        <w:pStyle w:val="ListParagraph"/>
      </w:pPr>
      <w:r>
        <w:t>Benefit:</w:t>
      </w:r>
      <w:r w:rsidR="00135185">
        <w:t xml:space="preserve"> Whole class can be reached through one message</w:t>
      </w:r>
    </w:p>
    <w:p w14:paraId="20A5C864" w14:textId="63D8F998" w:rsidR="00711CB3" w:rsidRDefault="00711CB3" w:rsidP="00711CB3">
      <w:pPr>
        <w:pStyle w:val="ListParagraph"/>
      </w:pPr>
      <w:r>
        <w:t>User Story:</w:t>
      </w:r>
      <w:r w:rsidR="00135185">
        <w:t xml:space="preserve"> As a faculty member, I can use Canvas to send an announcement to </w:t>
      </w:r>
      <w:proofErr w:type="gramStart"/>
      <w:r w:rsidR="00135185">
        <w:t>all of</w:t>
      </w:r>
      <w:proofErr w:type="gramEnd"/>
      <w:r w:rsidR="00135185">
        <w:t xml:space="preserve"> my students at the same time. </w:t>
      </w:r>
    </w:p>
    <w:p w14:paraId="24C9C088" w14:textId="77777777" w:rsidR="00711CB3" w:rsidRDefault="00711CB3" w:rsidP="00711CB3">
      <w:pPr>
        <w:pStyle w:val="ListParagraph"/>
      </w:pPr>
    </w:p>
    <w:p w14:paraId="6AEBD494" w14:textId="1D92F0EA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135185">
        <w:t>Canvas Support can view backend of Canvas</w:t>
      </w:r>
    </w:p>
    <w:p w14:paraId="7447344A" w14:textId="00F89300" w:rsidR="00711CB3" w:rsidRDefault="00711CB3" w:rsidP="00711CB3">
      <w:pPr>
        <w:pStyle w:val="ListParagraph"/>
      </w:pPr>
      <w:r>
        <w:t xml:space="preserve">Role: </w:t>
      </w:r>
      <w:r w:rsidR="00135185">
        <w:t>IT Canvas Support Tech User</w:t>
      </w:r>
    </w:p>
    <w:p w14:paraId="6AADE4E7" w14:textId="29E21CE4" w:rsidR="00711CB3" w:rsidRDefault="00711CB3" w:rsidP="00711CB3">
      <w:pPr>
        <w:pStyle w:val="ListParagraph"/>
      </w:pPr>
      <w:r>
        <w:t xml:space="preserve">Action: </w:t>
      </w:r>
      <w:r w:rsidR="00135185">
        <w:t xml:space="preserve">Access to the backend of Canvas </w:t>
      </w:r>
    </w:p>
    <w:p w14:paraId="2C337305" w14:textId="7ADE82B1" w:rsidR="00711CB3" w:rsidRDefault="00711CB3" w:rsidP="00711CB3">
      <w:pPr>
        <w:pStyle w:val="ListParagraph"/>
      </w:pPr>
      <w:r>
        <w:t>Benefit:</w:t>
      </w:r>
      <w:r w:rsidR="00135185">
        <w:t xml:space="preserve"> Can diagnose issues on faculty or student’s Canvas pages </w:t>
      </w:r>
    </w:p>
    <w:p w14:paraId="2023074F" w14:textId="366E0498" w:rsidR="00711CB3" w:rsidRDefault="00711CB3" w:rsidP="00711CB3">
      <w:pPr>
        <w:pStyle w:val="ListParagraph"/>
      </w:pPr>
      <w:r>
        <w:lastRenderedPageBreak/>
        <w:t>User Story:</w:t>
      </w:r>
      <w:r w:rsidR="00135185">
        <w:t xml:space="preserve"> As an IT Canvas Support Tech, I can access the backend of Canvas to help troubleshoot issues for students or faculty. </w:t>
      </w:r>
    </w:p>
    <w:p w14:paraId="697AABEC" w14:textId="2222615D" w:rsidR="00711CB3" w:rsidRDefault="00711CB3" w:rsidP="00711CB3">
      <w:pPr>
        <w:pStyle w:val="ListParagraph"/>
      </w:pPr>
    </w:p>
    <w:p w14:paraId="4192E2CA" w14:textId="6C36E53C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135185">
        <w:t xml:space="preserve">Submit a PDF file </w:t>
      </w:r>
    </w:p>
    <w:p w14:paraId="3B133327" w14:textId="7EC1DC11" w:rsidR="00711CB3" w:rsidRDefault="00711CB3" w:rsidP="00711CB3">
      <w:pPr>
        <w:pStyle w:val="ListParagraph"/>
      </w:pPr>
      <w:r>
        <w:t xml:space="preserve">Role: </w:t>
      </w:r>
      <w:r w:rsidR="006B5BD9">
        <w:t>User</w:t>
      </w:r>
    </w:p>
    <w:p w14:paraId="6A9E3BDA" w14:textId="3762BE3D" w:rsidR="00711CB3" w:rsidRDefault="00711CB3" w:rsidP="00711CB3">
      <w:pPr>
        <w:pStyle w:val="ListParagraph"/>
      </w:pPr>
      <w:r>
        <w:t xml:space="preserve">Action: </w:t>
      </w:r>
      <w:r w:rsidR="00A175AB">
        <w:t xml:space="preserve">Submitting a PDF </w:t>
      </w:r>
    </w:p>
    <w:p w14:paraId="536B0E7C" w14:textId="5144E947" w:rsidR="00711CB3" w:rsidRDefault="00711CB3" w:rsidP="00711CB3">
      <w:pPr>
        <w:pStyle w:val="ListParagraph"/>
      </w:pPr>
      <w:r>
        <w:t>Benefit:</w:t>
      </w:r>
      <w:r w:rsidR="00A175AB">
        <w:t xml:space="preserve"> Allows you to easily submit a PDF document from your computer</w:t>
      </w:r>
    </w:p>
    <w:p w14:paraId="4D17814A" w14:textId="017AC557" w:rsidR="00711CB3" w:rsidRDefault="00711CB3" w:rsidP="00711CB3">
      <w:pPr>
        <w:pStyle w:val="ListParagraph"/>
      </w:pPr>
      <w:r>
        <w:t>User Story:</w:t>
      </w:r>
      <w:r w:rsidR="00A175AB">
        <w:t xml:space="preserve"> As a user, I can submit PDF’s to canvas by simply clicking the submit button and attaching the file. </w:t>
      </w:r>
    </w:p>
    <w:p w14:paraId="1BFE0474" w14:textId="29226B00" w:rsidR="00711CB3" w:rsidRDefault="00711CB3" w:rsidP="00711CB3"/>
    <w:p w14:paraId="6074C8E3" w14:textId="06241135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135185">
        <w:t xml:space="preserve">Submit a .docx file </w:t>
      </w:r>
    </w:p>
    <w:p w14:paraId="7B4BA8B1" w14:textId="0ECD4FF4" w:rsidR="00711CB3" w:rsidRDefault="00711CB3" w:rsidP="00711CB3">
      <w:pPr>
        <w:pStyle w:val="ListParagraph"/>
      </w:pPr>
      <w:r>
        <w:t xml:space="preserve">Role: </w:t>
      </w:r>
      <w:r w:rsidR="006B5BD9">
        <w:t>User</w:t>
      </w:r>
      <w:r w:rsidR="00A175AB">
        <w:t xml:space="preserve"> </w:t>
      </w:r>
    </w:p>
    <w:p w14:paraId="209394A6" w14:textId="5CADCFE6" w:rsidR="00711CB3" w:rsidRDefault="00711CB3" w:rsidP="00711CB3">
      <w:pPr>
        <w:pStyle w:val="ListParagraph"/>
      </w:pPr>
      <w:r>
        <w:t xml:space="preserve">Action: </w:t>
      </w:r>
      <w:r w:rsidR="00A175AB">
        <w:t>Submitting a .docx file</w:t>
      </w:r>
    </w:p>
    <w:p w14:paraId="58BA7201" w14:textId="6CC06BFF" w:rsidR="00711CB3" w:rsidRDefault="00711CB3" w:rsidP="00711CB3">
      <w:pPr>
        <w:pStyle w:val="ListParagraph"/>
      </w:pPr>
      <w:r>
        <w:t>Benefit:</w:t>
      </w:r>
      <w:r w:rsidR="00A175AB">
        <w:t xml:space="preserve"> Can submit a Word doc instead of a PDF if necessary</w:t>
      </w:r>
    </w:p>
    <w:p w14:paraId="03B47811" w14:textId="6B82AA54" w:rsidR="00711CB3" w:rsidRDefault="00711CB3" w:rsidP="00711CB3">
      <w:pPr>
        <w:pStyle w:val="ListParagraph"/>
      </w:pPr>
      <w:r>
        <w:t>User Story:</w:t>
      </w:r>
      <w:r w:rsidR="00A175AB" w:rsidRPr="00A175AB">
        <w:t xml:space="preserve"> </w:t>
      </w:r>
      <w:r w:rsidR="00A175AB">
        <w:t xml:space="preserve">As a user, I can submit </w:t>
      </w:r>
      <w:r w:rsidR="00A175AB">
        <w:t>Word documents</w:t>
      </w:r>
      <w:r w:rsidR="00A175AB">
        <w:t xml:space="preserve"> to canvas by simply clicking the submit button and attaching the file.</w:t>
      </w:r>
    </w:p>
    <w:p w14:paraId="286FB4B8" w14:textId="3D6EE6A3" w:rsidR="00711CB3" w:rsidRDefault="00711CB3" w:rsidP="00711CB3"/>
    <w:p w14:paraId="36ADE421" w14:textId="14B9D2A8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135185">
        <w:t>User can hide grades</w:t>
      </w:r>
    </w:p>
    <w:p w14:paraId="4815926A" w14:textId="425F277C" w:rsidR="00711CB3" w:rsidRDefault="00711CB3" w:rsidP="00711CB3">
      <w:pPr>
        <w:pStyle w:val="ListParagraph"/>
      </w:pPr>
      <w:r>
        <w:t xml:space="preserve">Role: </w:t>
      </w:r>
      <w:r w:rsidR="006B5BD9">
        <w:t xml:space="preserve">Faculty User </w:t>
      </w:r>
    </w:p>
    <w:p w14:paraId="7E9ED0D5" w14:textId="29E05D79" w:rsidR="00711CB3" w:rsidRDefault="00711CB3" w:rsidP="00711CB3">
      <w:pPr>
        <w:pStyle w:val="ListParagraph"/>
      </w:pPr>
      <w:r>
        <w:t xml:space="preserve">Action: </w:t>
      </w:r>
      <w:r w:rsidR="006B5BD9">
        <w:t>Hide grades</w:t>
      </w:r>
    </w:p>
    <w:p w14:paraId="2DBE83E6" w14:textId="5A43F924" w:rsidR="00711CB3" w:rsidRDefault="00711CB3" w:rsidP="00711CB3">
      <w:pPr>
        <w:pStyle w:val="ListParagraph"/>
      </w:pPr>
      <w:r>
        <w:t>Benefit:</w:t>
      </w:r>
      <w:r w:rsidR="006B5BD9">
        <w:t xml:space="preserve"> Prevent students from sharing grades prior to assignment due date</w:t>
      </w:r>
    </w:p>
    <w:p w14:paraId="00D6E69A" w14:textId="204F72F9" w:rsidR="00711CB3" w:rsidRDefault="00711CB3" w:rsidP="00711CB3">
      <w:pPr>
        <w:pStyle w:val="ListParagraph"/>
      </w:pPr>
      <w:r>
        <w:t>User Story:</w:t>
      </w:r>
      <w:r w:rsidR="006B5BD9">
        <w:t xml:space="preserve"> As a faculty user, I can hide grades for students so that they do not share their grades with their classmates before the due date. </w:t>
      </w:r>
    </w:p>
    <w:p w14:paraId="6292D979" w14:textId="4F593F77" w:rsidR="00711CB3" w:rsidRDefault="00711CB3" w:rsidP="00711CB3"/>
    <w:p w14:paraId="3806342C" w14:textId="0055BA30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280467">
        <w:t xml:space="preserve">User can post to a discussion board </w:t>
      </w:r>
    </w:p>
    <w:p w14:paraId="610C4783" w14:textId="11B868AA" w:rsidR="00711CB3" w:rsidRDefault="00711CB3" w:rsidP="00711CB3">
      <w:pPr>
        <w:pStyle w:val="ListParagraph"/>
      </w:pPr>
      <w:r>
        <w:t xml:space="preserve">Role: </w:t>
      </w:r>
      <w:r w:rsidR="00280467">
        <w:t xml:space="preserve">User Student or Faculty </w:t>
      </w:r>
    </w:p>
    <w:p w14:paraId="2F204A07" w14:textId="2A299ECA" w:rsidR="00711CB3" w:rsidRDefault="00711CB3" w:rsidP="00711CB3">
      <w:pPr>
        <w:pStyle w:val="ListParagraph"/>
      </w:pPr>
      <w:r>
        <w:t xml:space="preserve">Action: </w:t>
      </w:r>
      <w:r w:rsidR="00280467">
        <w:t xml:space="preserve">Post to discussion board </w:t>
      </w:r>
    </w:p>
    <w:p w14:paraId="04C4B56E" w14:textId="7BA82C3B" w:rsidR="00711CB3" w:rsidRDefault="00711CB3" w:rsidP="00711CB3">
      <w:pPr>
        <w:pStyle w:val="ListParagraph"/>
      </w:pPr>
      <w:r>
        <w:t>Benefit:</w:t>
      </w:r>
      <w:r w:rsidR="00280467">
        <w:t xml:space="preserve"> Allows for remote collaboration between classmates and professor</w:t>
      </w:r>
    </w:p>
    <w:p w14:paraId="0970E9FF" w14:textId="696DEB3C" w:rsidR="00711CB3" w:rsidRDefault="00711CB3" w:rsidP="00711CB3">
      <w:pPr>
        <w:pStyle w:val="ListParagraph"/>
      </w:pPr>
      <w:r>
        <w:t>User Story:</w:t>
      </w:r>
      <w:r w:rsidR="00280467">
        <w:t xml:space="preserve"> As a student, I can post discussions to a discussion board to remotely collaborate with classmates and my professor. </w:t>
      </w:r>
    </w:p>
    <w:p w14:paraId="2DE4A7CD" w14:textId="4BCD957B" w:rsidR="00711CB3" w:rsidRDefault="00711CB3" w:rsidP="00711CB3"/>
    <w:p w14:paraId="11E67C5A" w14:textId="012196D5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6B5BD9">
        <w:t>User record attendance</w:t>
      </w:r>
    </w:p>
    <w:p w14:paraId="523D5067" w14:textId="095297BC" w:rsidR="00711CB3" w:rsidRDefault="00711CB3" w:rsidP="00711CB3">
      <w:pPr>
        <w:pStyle w:val="ListParagraph"/>
      </w:pPr>
      <w:r>
        <w:t xml:space="preserve">Role: </w:t>
      </w:r>
      <w:r w:rsidR="006B5BD9">
        <w:t xml:space="preserve">User Faculty </w:t>
      </w:r>
    </w:p>
    <w:p w14:paraId="154252BE" w14:textId="15503C75" w:rsidR="00711CB3" w:rsidRDefault="00711CB3" w:rsidP="00711CB3">
      <w:pPr>
        <w:pStyle w:val="ListParagraph"/>
      </w:pPr>
      <w:r>
        <w:t xml:space="preserve">Action: </w:t>
      </w:r>
      <w:r w:rsidR="006B5BD9">
        <w:t>Record Attendance</w:t>
      </w:r>
    </w:p>
    <w:p w14:paraId="2C6CF5E7" w14:textId="4FE310E6" w:rsidR="00711CB3" w:rsidRDefault="00711CB3" w:rsidP="00711CB3">
      <w:pPr>
        <w:pStyle w:val="ListParagraph"/>
      </w:pPr>
      <w:r>
        <w:t>Benefit:</w:t>
      </w:r>
      <w:r w:rsidR="006B5BD9">
        <w:t xml:space="preserve"> Can keep track of who is attending class</w:t>
      </w:r>
    </w:p>
    <w:p w14:paraId="6B225F34" w14:textId="35ABB39A" w:rsidR="00711CB3" w:rsidRDefault="00711CB3" w:rsidP="00711CB3">
      <w:pPr>
        <w:pStyle w:val="ListParagraph"/>
      </w:pPr>
      <w:r>
        <w:t>User Story:</w:t>
      </w:r>
      <w:r w:rsidR="006B5BD9">
        <w:t xml:space="preserve"> As a faculty member, I can use Canvas to record attendance for my class so that it automatically gives them a grade for that. </w:t>
      </w:r>
    </w:p>
    <w:p w14:paraId="28EC7237" w14:textId="20AB4840" w:rsidR="00711CB3" w:rsidRDefault="00711CB3" w:rsidP="00711CB3"/>
    <w:p w14:paraId="1773321F" w14:textId="50574A5F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6B5BD9">
        <w:t>User can upload videos on Modules</w:t>
      </w:r>
    </w:p>
    <w:p w14:paraId="39567C25" w14:textId="1A04AC7D" w:rsidR="00711CB3" w:rsidRDefault="00711CB3" w:rsidP="00711CB3">
      <w:pPr>
        <w:pStyle w:val="ListParagraph"/>
      </w:pPr>
      <w:r>
        <w:lastRenderedPageBreak/>
        <w:t xml:space="preserve">Role: </w:t>
      </w:r>
      <w:r w:rsidR="006B5BD9">
        <w:t>Faculty user</w:t>
      </w:r>
    </w:p>
    <w:p w14:paraId="45E569B6" w14:textId="48F634B2" w:rsidR="00711CB3" w:rsidRDefault="00711CB3" w:rsidP="00711CB3">
      <w:pPr>
        <w:pStyle w:val="ListParagraph"/>
      </w:pPr>
      <w:r>
        <w:t xml:space="preserve">Action: </w:t>
      </w:r>
      <w:r w:rsidR="006B5BD9">
        <w:t xml:space="preserve">upload videos </w:t>
      </w:r>
    </w:p>
    <w:p w14:paraId="0D1555E5" w14:textId="71A9DAD5" w:rsidR="00711CB3" w:rsidRDefault="00711CB3" w:rsidP="00711CB3">
      <w:pPr>
        <w:pStyle w:val="ListParagraph"/>
      </w:pPr>
      <w:r>
        <w:t>Benefit:</w:t>
      </w:r>
      <w:r w:rsidR="006B5BD9">
        <w:t xml:space="preserve"> Allows for a well-rounded interface with everything in one place (no need for links)</w:t>
      </w:r>
    </w:p>
    <w:p w14:paraId="70C4CA35" w14:textId="26C524CA" w:rsidR="00711CB3" w:rsidRDefault="00711CB3" w:rsidP="00711CB3">
      <w:pPr>
        <w:pStyle w:val="ListParagraph"/>
      </w:pPr>
      <w:r>
        <w:t>User Story:</w:t>
      </w:r>
      <w:r w:rsidR="006B5BD9">
        <w:t xml:space="preserve"> As a faculty user, I can upload videos to Modules so that my students can view them easily in one place. </w:t>
      </w:r>
    </w:p>
    <w:p w14:paraId="155E5337" w14:textId="77777777" w:rsidR="00711CB3" w:rsidRDefault="00711CB3" w:rsidP="00711CB3">
      <w:pPr>
        <w:pStyle w:val="ListParagraph"/>
      </w:pPr>
    </w:p>
    <w:p w14:paraId="18E861F0" w14:textId="383FEFF9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A175AB">
        <w:t xml:space="preserve">Creation of Integrated Zoom Sessions </w:t>
      </w:r>
    </w:p>
    <w:p w14:paraId="2601F71A" w14:textId="24604280" w:rsidR="00711CB3" w:rsidRDefault="00711CB3" w:rsidP="00711CB3">
      <w:pPr>
        <w:pStyle w:val="ListParagraph"/>
      </w:pPr>
      <w:r>
        <w:t xml:space="preserve">Role: </w:t>
      </w:r>
      <w:r w:rsidR="00A175AB">
        <w:t>Faculty User</w:t>
      </w:r>
    </w:p>
    <w:p w14:paraId="34715BCA" w14:textId="619A668C" w:rsidR="00711CB3" w:rsidRDefault="00711CB3" w:rsidP="00711CB3">
      <w:pPr>
        <w:pStyle w:val="ListParagraph"/>
      </w:pPr>
      <w:r>
        <w:t xml:space="preserve">Action: </w:t>
      </w:r>
      <w:r w:rsidR="00A175AB">
        <w:t xml:space="preserve">Can create Zoom meetings and integrate them into Canvas </w:t>
      </w:r>
    </w:p>
    <w:p w14:paraId="7BDB28D3" w14:textId="4CAE9B52" w:rsidR="00711CB3" w:rsidRDefault="00711CB3" w:rsidP="00711CB3">
      <w:pPr>
        <w:pStyle w:val="ListParagraph"/>
      </w:pPr>
      <w:r>
        <w:t>Benefit:</w:t>
      </w:r>
      <w:r w:rsidR="00A175AB">
        <w:t xml:space="preserve"> Allows students to join Zoom from Canvas link</w:t>
      </w:r>
    </w:p>
    <w:p w14:paraId="21BA1BB1" w14:textId="38EF2A8F" w:rsidR="00711CB3" w:rsidRDefault="00711CB3" w:rsidP="00711CB3">
      <w:pPr>
        <w:pStyle w:val="ListParagraph"/>
      </w:pPr>
      <w:r>
        <w:t>User Story:</w:t>
      </w:r>
      <w:r w:rsidR="00A175AB">
        <w:t xml:space="preserve"> As a faculty user, I can integrate my Zoom into Canvas so that students can join Zoom meetings from clicking the link in Canvas.</w:t>
      </w:r>
    </w:p>
    <w:p w14:paraId="501C3016" w14:textId="77777777" w:rsidR="00711CB3" w:rsidRDefault="00711CB3" w:rsidP="00711CB3">
      <w:pPr>
        <w:pStyle w:val="ListParagraph"/>
      </w:pPr>
    </w:p>
    <w:p w14:paraId="5EAB12D6" w14:textId="32067D8C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A175AB">
        <w:t xml:space="preserve">Turn It </w:t>
      </w:r>
      <w:proofErr w:type="gramStart"/>
      <w:r w:rsidR="00A175AB">
        <w:t>In</w:t>
      </w:r>
      <w:proofErr w:type="gramEnd"/>
      <w:r w:rsidR="00A175AB">
        <w:t xml:space="preserve"> Integration for plagiarism check </w:t>
      </w:r>
    </w:p>
    <w:p w14:paraId="63FE7BE0" w14:textId="0322E47C" w:rsidR="00711CB3" w:rsidRDefault="00711CB3" w:rsidP="00711CB3">
      <w:pPr>
        <w:pStyle w:val="ListParagraph"/>
      </w:pPr>
      <w:r>
        <w:t xml:space="preserve">Role: </w:t>
      </w:r>
      <w:r w:rsidR="00A175AB">
        <w:t>Faculty User</w:t>
      </w:r>
    </w:p>
    <w:p w14:paraId="34E31BF0" w14:textId="63C23C79" w:rsidR="00711CB3" w:rsidRDefault="00711CB3" w:rsidP="00711CB3">
      <w:pPr>
        <w:pStyle w:val="ListParagraph"/>
      </w:pPr>
      <w:r>
        <w:t xml:space="preserve">Action: </w:t>
      </w:r>
      <w:r w:rsidR="00A175AB">
        <w:t>Check for plagiarism using Turn It In integration</w:t>
      </w:r>
    </w:p>
    <w:p w14:paraId="07B39EAE" w14:textId="3318F179" w:rsidR="00711CB3" w:rsidRDefault="00711CB3" w:rsidP="00711CB3">
      <w:pPr>
        <w:pStyle w:val="ListParagraph"/>
      </w:pPr>
      <w:r>
        <w:t>Benefit:</w:t>
      </w:r>
      <w:r w:rsidR="00A175AB">
        <w:t xml:space="preserve"> Easy access</w:t>
      </w:r>
    </w:p>
    <w:p w14:paraId="10DB408C" w14:textId="74631448" w:rsidR="00711CB3" w:rsidRDefault="00711CB3" w:rsidP="00711CB3">
      <w:pPr>
        <w:pStyle w:val="ListParagraph"/>
      </w:pPr>
      <w:r>
        <w:t>User Story:</w:t>
      </w:r>
      <w:r w:rsidR="00A175AB">
        <w:t xml:space="preserve"> As a faculty user, I can have my students submit their papers to the turn it in integration in Canvas so that it will scan them for plagiarism. </w:t>
      </w:r>
    </w:p>
    <w:p w14:paraId="21496D07" w14:textId="646DA0C5" w:rsidR="00711CB3" w:rsidRDefault="00711CB3" w:rsidP="00711CB3"/>
    <w:p w14:paraId="6E90D625" w14:textId="5F0B0C13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2E5C55">
        <w:t>Use of Lockdown Browser for security and integrity</w:t>
      </w:r>
    </w:p>
    <w:p w14:paraId="45744E5D" w14:textId="3F5B5988" w:rsidR="00711CB3" w:rsidRDefault="00711CB3" w:rsidP="00711CB3">
      <w:pPr>
        <w:pStyle w:val="ListParagraph"/>
      </w:pPr>
      <w:r>
        <w:t xml:space="preserve">Role: </w:t>
      </w:r>
      <w:r w:rsidR="002E5C55">
        <w:t xml:space="preserve">User Faculty </w:t>
      </w:r>
    </w:p>
    <w:p w14:paraId="19EF289E" w14:textId="6D724D0C" w:rsidR="00711CB3" w:rsidRDefault="00711CB3" w:rsidP="00711CB3">
      <w:pPr>
        <w:pStyle w:val="ListParagraph"/>
      </w:pPr>
      <w:r>
        <w:t xml:space="preserve">Action: </w:t>
      </w:r>
      <w:r w:rsidR="002E5C55">
        <w:t>Require Lockdown Browser for online quizzes or tests</w:t>
      </w:r>
    </w:p>
    <w:p w14:paraId="06F5FF48" w14:textId="4E945873" w:rsidR="00711CB3" w:rsidRDefault="00711CB3" w:rsidP="00711CB3">
      <w:pPr>
        <w:pStyle w:val="ListParagraph"/>
      </w:pPr>
      <w:r>
        <w:t>Benefit:</w:t>
      </w:r>
      <w:r w:rsidR="002E5C55">
        <w:t xml:space="preserve"> Prevents cheating and promotes integrity</w:t>
      </w:r>
    </w:p>
    <w:p w14:paraId="264F2461" w14:textId="212899EB" w:rsidR="00711CB3" w:rsidRDefault="00711CB3" w:rsidP="00711CB3">
      <w:pPr>
        <w:pStyle w:val="ListParagraph"/>
      </w:pPr>
      <w:r>
        <w:t>User Story:</w:t>
      </w:r>
      <w:r w:rsidR="002E5C55">
        <w:t xml:space="preserve"> As a faculty user, I can use </w:t>
      </w:r>
      <w:proofErr w:type="spellStart"/>
      <w:r w:rsidR="002E5C55">
        <w:t>Respondus</w:t>
      </w:r>
      <w:proofErr w:type="spellEnd"/>
      <w:r w:rsidR="002E5C55">
        <w:t xml:space="preserve"> Lockdown Browser through Canvas to promote integrity among my students on quizzes and tests. </w:t>
      </w:r>
    </w:p>
    <w:p w14:paraId="5CBD8B2B" w14:textId="4533720F" w:rsidR="00711CB3" w:rsidRDefault="00711CB3" w:rsidP="00711CB3"/>
    <w:p w14:paraId="09A518E8" w14:textId="6F0EE2A0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  <w:r w:rsidR="00F504F3">
        <w:t xml:space="preserve">User ability to edit the dashboard </w:t>
      </w:r>
    </w:p>
    <w:p w14:paraId="1DB93168" w14:textId="358FEC2F" w:rsidR="00711CB3" w:rsidRDefault="00711CB3" w:rsidP="00711CB3">
      <w:pPr>
        <w:pStyle w:val="ListParagraph"/>
      </w:pPr>
      <w:r>
        <w:t xml:space="preserve">Role: </w:t>
      </w:r>
      <w:r w:rsidR="00F504F3">
        <w:t xml:space="preserve">User Student or Faculty </w:t>
      </w:r>
    </w:p>
    <w:p w14:paraId="64A9344D" w14:textId="4152E5B3" w:rsidR="00711CB3" w:rsidRDefault="00711CB3" w:rsidP="00711CB3">
      <w:pPr>
        <w:pStyle w:val="ListParagraph"/>
      </w:pPr>
      <w:r>
        <w:t xml:space="preserve">Action: </w:t>
      </w:r>
      <w:r w:rsidR="00F504F3">
        <w:t>Edit Dashboard</w:t>
      </w:r>
    </w:p>
    <w:p w14:paraId="4A485FCA" w14:textId="3CC2CC27" w:rsidR="00711CB3" w:rsidRDefault="00711CB3" w:rsidP="00711CB3">
      <w:pPr>
        <w:pStyle w:val="ListParagraph"/>
      </w:pPr>
      <w:r>
        <w:t>Benefit:</w:t>
      </w:r>
      <w:r w:rsidR="00F504F3">
        <w:t xml:space="preserve"> Appealing and personalized </w:t>
      </w:r>
    </w:p>
    <w:p w14:paraId="558F9ED9" w14:textId="50E8EE89" w:rsidR="00711CB3" w:rsidRDefault="00711CB3" w:rsidP="00711CB3">
      <w:pPr>
        <w:pStyle w:val="ListParagraph"/>
      </w:pPr>
      <w:r>
        <w:t>User Story:</w:t>
      </w:r>
      <w:r w:rsidR="00F504F3">
        <w:t xml:space="preserve"> As a user, I can edit my Dashboard in Canvas to make it more personalized. </w:t>
      </w:r>
    </w:p>
    <w:p w14:paraId="61AB749A" w14:textId="01CDDC34" w:rsidR="00711CB3" w:rsidRDefault="00711CB3" w:rsidP="00711CB3"/>
    <w:p w14:paraId="0548D598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5636E9A1" w14:textId="77777777" w:rsidR="00711CB3" w:rsidRDefault="00711CB3" w:rsidP="00711CB3">
      <w:pPr>
        <w:pStyle w:val="ListParagraph"/>
      </w:pPr>
      <w:r>
        <w:t xml:space="preserve">Role: </w:t>
      </w:r>
    </w:p>
    <w:p w14:paraId="13ADB549" w14:textId="77777777" w:rsidR="00711CB3" w:rsidRDefault="00711CB3" w:rsidP="00711CB3">
      <w:pPr>
        <w:pStyle w:val="ListParagraph"/>
      </w:pPr>
      <w:r>
        <w:t xml:space="preserve">Action: </w:t>
      </w:r>
    </w:p>
    <w:p w14:paraId="0A10654C" w14:textId="77777777" w:rsidR="00711CB3" w:rsidRDefault="00711CB3" w:rsidP="00711CB3">
      <w:pPr>
        <w:pStyle w:val="ListParagraph"/>
      </w:pPr>
      <w:r>
        <w:t>Benefit:</w:t>
      </w:r>
    </w:p>
    <w:p w14:paraId="320ADBCB" w14:textId="77777777" w:rsidR="00711CB3" w:rsidRDefault="00711CB3" w:rsidP="00711CB3">
      <w:pPr>
        <w:pStyle w:val="ListParagraph"/>
      </w:pPr>
      <w:r>
        <w:t>User Story:</w:t>
      </w:r>
    </w:p>
    <w:p w14:paraId="5185638C" w14:textId="659EC3A6" w:rsidR="00711CB3" w:rsidRDefault="00711CB3" w:rsidP="00711CB3"/>
    <w:p w14:paraId="123CB95C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3E9FC4B4" w14:textId="77777777" w:rsidR="00711CB3" w:rsidRDefault="00711CB3" w:rsidP="00711CB3">
      <w:pPr>
        <w:pStyle w:val="ListParagraph"/>
      </w:pPr>
      <w:r>
        <w:lastRenderedPageBreak/>
        <w:t xml:space="preserve">Role: </w:t>
      </w:r>
    </w:p>
    <w:p w14:paraId="124A15C5" w14:textId="77777777" w:rsidR="00711CB3" w:rsidRDefault="00711CB3" w:rsidP="00711CB3">
      <w:pPr>
        <w:pStyle w:val="ListParagraph"/>
      </w:pPr>
      <w:r>
        <w:t xml:space="preserve">Action: </w:t>
      </w:r>
    </w:p>
    <w:p w14:paraId="3F31DB04" w14:textId="77777777" w:rsidR="00711CB3" w:rsidRDefault="00711CB3" w:rsidP="00711CB3">
      <w:pPr>
        <w:pStyle w:val="ListParagraph"/>
      </w:pPr>
      <w:r>
        <w:t>Benefit:</w:t>
      </w:r>
    </w:p>
    <w:p w14:paraId="76AC07FC" w14:textId="77777777" w:rsidR="00711CB3" w:rsidRDefault="00711CB3" w:rsidP="00711CB3">
      <w:pPr>
        <w:pStyle w:val="ListParagraph"/>
      </w:pPr>
      <w:r>
        <w:t>User Story:</w:t>
      </w:r>
    </w:p>
    <w:p w14:paraId="16C4AD65" w14:textId="40BB3F17" w:rsidR="00711CB3" w:rsidRDefault="00711CB3" w:rsidP="00711CB3"/>
    <w:p w14:paraId="6BD26E37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02DB1EC2" w14:textId="77777777" w:rsidR="00711CB3" w:rsidRDefault="00711CB3" w:rsidP="00711CB3">
      <w:pPr>
        <w:pStyle w:val="ListParagraph"/>
      </w:pPr>
      <w:r>
        <w:t xml:space="preserve">Role: </w:t>
      </w:r>
    </w:p>
    <w:p w14:paraId="2B37A5CF" w14:textId="77777777" w:rsidR="00711CB3" w:rsidRDefault="00711CB3" w:rsidP="00711CB3">
      <w:pPr>
        <w:pStyle w:val="ListParagraph"/>
      </w:pPr>
      <w:r>
        <w:t xml:space="preserve">Action: </w:t>
      </w:r>
    </w:p>
    <w:p w14:paraId="10E0CBEC" w14:textId="77777777" w:rsidR="00711CB3" w:rsidRDefault="00711CB3" w:rsidP="00711CB3">
      <w:pPr>
        <w:pStyle w:val="ListParagraph"/>
      </w:pPr>
      <w:r>
        <w:t>Benefit:</w:t>
      </w:r>
    </w:p>
    <w:p w14:paraId="1AFBDF6C" w14:textId="77777777" w:rsidR="00711CB3" w:rsidRDefault="00711CB3" w:rsidP="00711CB3">
      <w:pPr>
        <w:pStyle w:val="ListParagraph"/>
      </w:pPr>
      <w:r>
        <w:t>User Story:</w:t>
      </w:r>
    </w:p>
    <w:p w14:paraId="6A702899" w14:textId="4BB6FF09" w:rsidR="00711CB3" w:rsidRDefault="00711CB3" w:rsidP="00711CB3"/>
    <w:p w14:paraId="59C815D1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6BF9CCB0" w14:textId="77777777" w:rsidR="00711CB3" w:rsidRDefault="00711CB3" w:rsidP="00711CB3">
      <w:pPr>
        <w:pStyle w:val="ListParagraph"/>
      </w:pPr>
      <w:r>
        <w:t xml:space="preserve">Role: </w:t>
      </w:r>
    </w:p>
    <w:p w14:paraId="692E6D01" w14:textId="77777777" w:rsidR="00711CB3" w:rsidRDefault="00711CB3" w:rsidP="00711CB3">
      <w:pPr>
        <w:pStyle w:val="ListParagraph"/>
      </w:pPr>
      <w:r>
        <w:t xml:space="preserve">Action: </w:t>
      </w:r>
    </w:p>
    <w:p w14:paraId="35189CF3" w14:textId="77777777" w:rsidR="00711CB3" w:rsidRDefault="00711CB3" w:rsidP="00711CB3">
      <w:pPr>
        <w:pStyle w:val="ListParagraph"/>
      </w:pPr>
      <w:r>
        <w:t>Benefit:</w:t>
      </w:r>
    </w:p>
    <w:p w14:paraId="0C49EB1A" w14:textId="77777777" w:rsidR="00711CB3" w:rsidRDefault="00711CB3" w:rsidP="00711CB3">
      <w:pPr>
        <w:pStyle w:val="ListParagraph"/>
      </w:pPr>
      <w:r>
        <w:t>User Story:</w:t>
      </w:r>
    </w:p>
    <w:p w14:paraId="4662DD14" w14:textId="0ACCE93D" w:rsidR="00711CB3" w:rsidRDefault="00711CB3" w:rsidP="00711CB3"/>
    <w:p w14:paraId="4AF75E9A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0EF50B8C" w14:textId="77777777" w:rsidR="00711CB3" w:rsidRDefault="00711CB3" w:rsidP="00711CB3">
      <w:pPr>
        <w:pStyle w:val="ListParagraph"/>
      </w:pPr>
      <w:r>
        <w:t xml:space="preserve">Role: </w:t>
      </w:r>
    </w:p>
    <w:p w14:paraId="69C8A5EA" w14:textId="77777777" w:rsidR="00711CB3" w:rsidRDefault="00711CB3" w:rsidP="00711CB3">
      <w:pPr>
        <w:pStyle w:val="ListParagraph"/>
      </w:pPr>
      <w:r>
        <w:t xml:space="preserve">Action: </w:t>
      </w:r>
    </w:p>
    <w:p w14:paraId="5191FAB7" w14:textId="77777777" w:rsidR="00711CB3" w:rsidRDefault="00711CB3" w:rsidP="00711CB3">
      <w:pPr>
        <w:pStyle w:val="ListParagraph"/>
      </w:pPr>
      <w:r>
        <w:t>Benefit:</w:t>
      </w:r>
    </w:p>
    <w:p w14:paraId="684C3038" w14:textId="77777777" w:rsidR="00711CB3" w:rsidRDefault="00711CB3" w:rsidP="00711CB3">
      <w:pPr>
        <w:pStyle w:val="ListParagraph"/>
      </w:pPr>
      <w:r>
        <w:t>User Story:</w:t>
      </w:r>
    </w:p>
    <w:p w14:paraId="721C83C0" w14:textId="4DE2CA35" w:rsidR="00711CB3" w:rsidRDefault="00711CB3" w:rsidP="00711CB3"/>
    <w:p w14:paraId="5257B5E2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09E9865B" w14:textId="77777777" w:rsidR="00711CB3" w:rsidRDefault="00711CB3" w:rsidP="00711CB3">
      <w:pPr>
        <w:pStyle w:val="ListParagraph"/>
      </w:pPr>
      <w:r>
        <w:t xml:space="preserve">Role: </w:t>
      </w:r>
    </w:p>
    <w:p w14:paraId="5ED41012" w14:textId="77777777" w:rsidR="00711CB3" w:rsidRDefault="00711CB3" w:rsidP="00711CB3">
      <w:pPr>
        <w:pStyle w:val="ListParagraph"/>
      </w:pPr>
      <w:r>
        <w:t xml:space="preserve">Action: </w:t>
      </w:r>
    </w:p>
    <w:p w14:paraId="08797987" w14:textId="77777777" w:rsidR="00711CB3" w:rsidRDefault="00711CB3" w:rsidP="00711CB3">
      <w:pPr>
        <w:pStyle w:val="ListParagraph"/>
      </w:pPr>
      <w:r>
        <w:t>Benefit:</w:t>
      </w:r>
    </w:p>
    <w:p w14:paraId="3737F49A" w14:textId="77777777" w:rsidR="00711CB3" w:rsidRDefault="00711CB3" w:rsidP="00711CB3">
      <w:pPr>
        <w:pStyle w:val="ListParagraph"/>
      </w:pPr>
      <w:r>
        <w:t>User Story:</w:t>
      </w:r>
    </w:p>
    <w:p w14:paraId="10742262" w14:textId="78AF9980" w:rsidR="00711CB3" w:rsidRDefault="00711CB3" w:rsidP="00711CB3"/>
    <w:p w14:paraId="469B0381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43E24148" w14:textId="77777777" w:rsidR="00711CB3" w:rsidRDefault="00711CB3" w:rsidP="00711CB3">
      <w:pPr>
        <w:pStyle w:val="ListParagraph"/>
      </w:pPr>
      <w:r>
        <w:t xml:space="preserve">Role: </w:t>
      </w:r>
    </w:p>
    <w:p w14:paraId="59EF43B1" w14:textId="77777777" w:rsidR="00711CB3" w:rsidRDefault="00711CB3" w:rsidP="00711CB3">
      <w:pPr>
        <w:pStyle w:val="ListParagraph"/>
      </w:pPr>
      <w:r>
        <w:t xml:space="preserve">Action: </w:t>
      </w:r>
    </w:p>
    <w:p w14:paraId="4B04C3A7" w14:textId="77777777" w:rsidR="00711CB3" w:rsidRDefault="00711CB3" w:rsidP="00711CB3">
      <w:pPr>
        <w:pStyle w:val="ListParagraph"/>
      </w:pPr>
      <w:r>
        <w:t>Benefit:</w:t>
      </w:r>
    </w:p>
    <w:p w14:paraId="10D2BC28" w14:textId="77777777" w:rsidR="00711CB3" w:rsidRDefault="00711CB3" w:rsidP="00711CB3">
      <w:pPr>
        <w:pStyle w:val="ListParagraph"/>
      </w:pPr>
      <w:r>
        <w:t>User Story:</w:t>
      </w:r>
    </w:p>
    <w:p w14:paraId="03A0B060" w14:textId="7F88FFE0" w:rsidR="00711CB3" w:rsidRDefault="00711CB3" w:rsidP="00711CB3"/>
    <w:p w14:paraId="6E49CDC8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20687695" w14:textId="77777777" w:rsidR="00711CB3" w:rsidRDefault="00711CB3" w:rsidP="00711CB3">
      <w:pPr>
        <w:pStyle w:val="ListParagraph"/>
      </w:pPr>
      <w:r>
        <w:t xml:space="preserve">Role: </w:t>
      </w:r>
    </w:p>
    <w:p w14:paraId="6299EE98" w14:textId="77777777" w:rsidR="00711CB3" w:rsidRDefault="00711CB3" w:rsidP="00711CB3">
      <w:pPr>
        <w:pStyle w:val="ListParagraph"/>
      </w:pPr>
      <w:r>
        <w:t xml:space="preserve">Action: </w:t>
      </w:r>
    </w:p>
    <w:p w14:paraId="46632D76" w14:textId="77777777" w:rsidR="00711CB3" w:rsidRDefault="00711CB3" w:rsidP="00711CB3">
      <w:pPr>
        <w:pStyle w:val="ListParagraph"/>
      </w:pPr>
      <w:r>
        <w:lastRenderedPageBreak/>
        <w:t>Benefit:</w:t>
      </w:r>
    </w:p>
    <w:p w14:paraId="65D3E573" w14:textId="77777777" w:rsidR="00711CB3" w:rsidRDefault="00711CB3" w:rsidP="00711CB3">
      <w:pPr>
        <w:pStyle w:val="ListParagraph"/>
      </w:pPr>
      <w:r>
        <w:t>User Story:</w:t>
      </w:r>
    </w:p>
    <w:p w14:paraId="45CD412A" w14:textId="0D1667F6" w:rsidR="00711CB3" w:rsidRDefault="00711CB3" w:rsidP="00711CB3"/>
    <w:p w14:paraId="04BCB647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56A976EB" w14:textId="77777777" w:rsidR="00711CB3" w:rsidRDefault="00711CB3" w:rsidP="00711CB3">
      <w:pPr>
        <w:pStyle w:val="ListParagraph"/>
      </w:pPr>
      <w:r>
        <w:t xml:space="preserve">Role: </w:t>
      </w:r>
    </w:p>
    <w:p w14:paraId="3E43E6E5" w14:textId="77777777" w:rsidR="00711CB3" w:rsidRDefault="00711CB3" w:rsidP="00711CB3">
      <w:pPr>
        <w:pStyle w:val="ListParagraph"/>
      </w:pPr>
      <w:r>
        <w:t xml:space="preserve">Action: </w:t>
      </w:r>
    </w:p>
    <w:p w14:paraId="4DFDAAA5" w14:textId="77777777" w:rsidR="00711CB3" w:rsidRDefault="00711CB3" w:rsidP="00711CB3">
      <w:pPr>
        <w:pStyle w:val="ListParagraph"/>
      </w:pPr>
      <w:r>
        <w:t>Benefit:</w:t>
      </w:r>
    </w:p>
    <w:p w14:paraId="17885269" w14:textId="77777777" w:rsidR="00711CB3" w:rsidRDefault="00711CB3" w:rsidP="00711CB3">
      <w:pPr>
        <w:pStyle w:val="ListParagraph"/>
      </w:pPr>
      <w:r>
        <w:t>User Story:</w:t>
      </w:r>
    </w:p>
    <w:p w14:paraId="2F9F1386" w14:textId="63CE5125" w:rsidR="00711CB3" w:rsidRDefault="00711CB3" w:rsidP="00711CB3"/>
    <w:p w14:paraId="4E490F62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63DFF373" w14:textId="77777777" w:rsidR="00711CB3" w:rsidRDefault="00711CB3" w:rsidP="00711CB3">
      <w:pPr>
        <w:pStyle w:val="ListParagraph"/>
      </w:pPr>
      <w:r>
        <w:t xml:space="preserve">Role: </w:t>
      </w:r>
    </w:p>
    <w:p w14:paraId="218B5C3E" w14:textId="77777777" w:rsidR="00711CB3" w:rsidRDefault="00711CB3" w:rsidP="00711CB3">
      <w:pPr>
        <w:pStyle w:val="ListParagraph"/>
      </w:pPr>
      <w:r>
        <w:t xml:space="preserve">Action: </w:t>
      </w:r>
    </w:p>
    <w:p w14:paraId="7A5E8BB7" w14:textId="77777777" w:rsidR="00711CB3" w:rsidRDefault="00711CB3" w:rsidP="00711CB3">
      <w:pPr>
        <w:pStyle w:val="ListParagraph"/>
      </w:pPr>
      <w:r>
        <w:t>Benefit:</w:t>
      </w:r>
    </w:p>
    <w:p w14:paraId="1822D97A" w14:textId="77777777" w:rsidR="00711CB3" w:rsidRDefault="00711CB3" w:rsidP="00711CB3">
      <w:pPr>
        <w:pStyle w:val="ListParagraph"/>
      </w:pPr>
      <w:r>
        <w:t>User Story:</w:t>
      </w:r>
    </w:p>
    <w:p w14:paraId="7D0BF1D2" w14:textId="0BFDE9AD" w:rsidR="00711CB3" w:rsidRDefault="00711CB3" w:rsidP="00711CB3"/>
    <w:p w14:paraId="6AC96CBE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4C5DB2E7" w14:textId="77777777" w:rsidR="00711CB3" w:rsidRDefault="00711CB3" w:rsidP="00711CB3">
      <w:pPr>
        <w:pStyle w:val="ListParagraph"/>
      </w:pPr>
      <w:r>
        <w:t xml:space="preserve">Role: </w:t>
      </w:r>
    </w:p>
    <w:p w14:paraId="41A527C0" w14:textId="77777777" w:rsidR="00711CB3" w:rsidRDefault="00711CB3" w:rsidP="00711CB3">
      <w:pPr>
        <w:pStyle w:val="ListParagraph"/>
      </w:pPr>
      <w:r>
        <w:t xml:space="preserve">Action: </w:t>
      </w:r>
    </w:p>
    <w:p w14:paraId="77F2D6CD" w14:textId="77777777" w:rsidR="00711CB3" w:rsidRDefault="00711CB3" w:rsidP="00711CB3">
      <w:pPr>
        <w:pStyle w:val="ListParagraph"/>
      </w:pPr>
      <w:r>
        <w:t>Benefit:</w:t>
      </w:r>
    </w:p>
    <w:p w14:paraId="3A275F73" w14:textId="77777777" w:rsidR="00711CB3" w:rsidRDefault="00711CB3" w:rsidP="00711CB3">
      <w:pPr>
        <w:pStyle w:val="ListParagraph"/>
      </w:pPr>
      <w:r>
        <w:t>User Story:</w:t>
      </w:r>
    </w:p>
    <w:p w14:paraId="26FA48D9" w14:textId="138584B0" w:rsidR="00711CB3" w:rsidRDefault="00711CB3" w:rsidP="00711CB3"/>
    <w:p w14:paraId="2A1E0004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5BF350C0" w14:textId="77777777" w:rsidR="00711CB3" w:rsidRDefault="00711CB3" w:rsidP="00711CB3">
      <w:pPr>
        <w:pStyle w:val="ListParagraph"/>
      </w:pPr>
      <w:r>
        <w:t xml:space="preserve">Role: </w:t>
      </w:r>
    </w:p>
    <w:p w14:paraId="206DB18A" w14:textId="77777777" w:rsidR="00711CB3" w:rsidRDefault="00711CB3" w:rsidP="00711CB3">
      <w:pPr>
        <w:pStyle w:val="ListParagraph"/>
      </w:pPr>
      <w:r>
        <w:t xml:space="preserve">Action: </w:t>
      </w:r>
    </w:p>
    <w:p w14:paraId="2B40C22B" w14:textId="77777777" w:rsidR="00711CB3" w:rsidRDefault="00711CB3" w:rsidP="00711CB3">
      <w:pPr>
        <w:pStyle w:val="ListParagraph"/>
      </w:pPr>
      <w:r>
        <w:t>Benefit:</w:t>
      </w:r>
    </w:p>
    <w:p w14:paraId="6E65A696" w14:textId="77777777" w:rsidR="00711CB3" w:rsidRDefault="00711CB3" w:rsidP="00711CB3">
      <w:pPr>
        <w:pStyle w:val="ListParagraph"/>
      </w:pPr>
      <w:r>
        <w:t>User Story:</w:t>
      </w:r>
    </w:p>
    <w:p w14:paraId="0440197A" w14:textId="4CB4C6D2" w:rsidR="00711CB3" w:rsidRDefault="00711CB3" w:rsidP="00711CB3"/>
    <w:p w14:paraId="79E4F31A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5F4F35CA" w14:textId="77777777" w:rsidR="00711CB3" w:rsidRDefault="00711CB3" w:rsidP="00711CB3">
      <w:pPr>
        <w:pStyle w:val="ListParagraph"/>
      </w:pPr>
      <w:r>
        <w:t xml:space="preserve">Role: </w:t>
      </w:r>
    </w:p>
    <w:p w14:paraId="7CCF5E45" w14:textId="77777777" w:rsidR="00711CB3" w:rsidRDefault="00711CB3" w:rsidP="00711CB3">
      <w:pPr>
        <w:pStyle w:val="ListParagraph"/>
      </w:pPr>
      <w:r>
        <w:t xml:space="preserve">Action: </w:t>
      </w:r>
    </w:p>
    <w:p w14:paraId="3A607FBE" w14:textId="77777777" w:rsidR="00711CB3" w:rsidRDefault="00711CB3" w:rsidP="00711CB3">
      <w:pPr>
        <w:pStyle w:val="ListParagraph"/>
      </w:pPr>
      <w:r>
        <w:t>Benefit:</w:t>
      </w:r>
    </w:p>
    <w:p w14:paraId="23116D79" w14:textId="77777777" w:rsidR="00711CB3" w:rsidRDefault="00711CB3" w:rsidP="00711CB3">
      <w:pPr>
        <w:pStyle w:val="ListParagraph"/>
      </w:pPr>
      <w:r>
        <w:t>User Story:</w:t>
      </w:r>
    </w:p>
    <w:p w14:paraId="4E3C49B8" w14:textId="6EA17F70" w:rsidR="00711CB3" w:rsidRDefault="00711CB3" w:rsidP="00711CB3"/>
    <w:p w14:paraId="395D1A48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43C619AB" w14:textId="77777777" w:rsidR="00711CB3" w:rsidRDefault="00711CB3" w:rsidP="00711CB3">
      <w:pPr>
        <w:pStyle w:val="ListParagraph"/>
      </w:pPr>
      <w:r>
        <w:t xml:space="preserve">Role: </w:t>
      </w:r>
    </w:p>
    <w:p w14:paraId="21D382F9" w14:textId="77777777" w:rsidR="00711CB3" w:rsidRDefault="00711CB3" w:rsidP="00711CB3">
      <w:pPr>
        <w:pStyle w:val="ListParagraph"/>
      </w:pPr>
      <w:r>
        <w:t xml:space="preserve">Action: </w:t>
      </w:r>
    </w:p>
    <w:p w14:paraId="4A5459BB" w14:textId="77777777" w:rsidR="00711CB3" w:rsidRDefault="00711CB3" w:rsidP="00711CB3">
      <w:pPr>
        <w:pStyle w:val="ListParagraph"/>
      </w:pPr>
      <w:r>
        <w:t>Benefit:</w:t>
      </w:r>
    </w:p>
    <w:p w14:paraId="21033B85" w14:textId="77777777" w:rsidR="00711CB3" w:rsidRDefault="00711CB3" w:rsidP="00711CB3">
      <w:pPr>
        <w:pStyle w:val="ListParagraph"/>
      </w:pPr>
      <w:r>
        <w:t>User Story:</w:t>
      </w:r>
    </w:p>
    <w:p w14:paraId="44A2ECA4" w14:textId="140F15F7" w:rsidR="00711CB3" w:rsidRDefault="00711CB3" w:rsidP="00711CB3"/>
    <w:p w14:paraId="6C7E25B7" w14:textId="77777777" w:rsidR="00711CB3" w:rsidRDefault="00711CB3" w:rsidP="00711CB3">
      <w:pPr>
        <w:pStyle w:val="ListParagraph"/>
        <w:numPr>
          <w:ilvl w:val="0"/>
          <w:numId w:val="1"/>
        </w:numPr>
      </w:pPr>
      <w:r>
        <w:t xml:space="preserve">Functional Requirement: </w:t>
      </w:r>
    </w:p>
    <w:p w14:paraId="3E79C58E" w14:textId="77777777" w:rsidR="00711CB3" w:rsidRDefault="00711CB3" w:rsidP="00711CB3">
      <w:pPr>
        <w:pStyle w:val="ListParagraph"/>
      </w:pPr>
      <w:r>
        <w:t xml:space="preserve">Role: </w:t>
      </w:r>
    </w:p>
    <w:p w14:paraId="609CBDF6" w14:textId="77777777" w:rsidR="00711CB3" w:rsidRDefault="00711CB3" w:rsidP="00711CB3">
      <w:pPr>
        <w:pStyle w:val="ListParagraph"/>
      </w:pPr>
      <w:r>
        <w:t xml:space="preserve">Action: </w:t>
      </w:r>
    </w:p>
    <w:p w14:paraId="78307D5A" w14:textId="77777777" w:rsidR="00711CB3" w:rsidRDefault="00711CB3" w:rsidP="00711CB3">
      <w:pPr>
        <w:pStyle w:val="ListParagraph"/>
      </w:pPr>
      <w:r>
        <w:t>Benefit:</w:t>
      </w:r>
    </w:p>
    <w:p w14:paraId="7745D09D" w14:textId="77777777" w:rsidR="00711CB3" w:rsidRDefault="00711CB3" w:rsidP="00711CB3">
      <w:pPr>
        <w:pStyle w:val="ListParagraph"/>
      </w:pPr>
      <w:r>
        <w:t>User Story:</w:t>
      </w:r>
    </w:p>
    <w:p w14:paraId="21CA647F" w14:textId="77777777" w:rsidR="00711CB3" w:rsidRDefault="00711CB3" w:rsidP="00711CB3"/>
    <w:sectPr w:rsidR="00711C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675149"/>
    <w:multiLevelType w:val="hybridMultilevel"/>
    <w:tmpl w:val="D0585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C714A1"/>
    <w:multiLevelType w:val="hybridMultilevel"/>
    <w:tmpl w:val="D0585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DMzNjC0NDYxNTNX0lEKTi0uzszPAykwrAUA67zM1SwAAAA="/>
  </w:docVars>
  <w:rsids>
    <w:rsidRoot w:val="008A6729"/>
    <w:rsid w:val="00135185"/>
    <w:rsid w:val="00280467"/>
    <w:rsid w:val="002E5C55"/>
    <w:rsid w:val="006B5BD9"/>
    <w:rsid w:val="00711CB3"/>
    <w:rsid w:val="008A6729"/>
    <w:rsid w:val="00A175AB"/>
    <w:rsid w:val="00F50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4BD18"/>
  <w15:chartTrackingRefBased/>
  <w15:docId w15:val="{024D43DC-BA33-493B-BD8E-A323254A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1C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6</Pages>
  <Words>834</Words>
  <Characters>475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n Haas</dc:creator>
  <cp:keywords/>
  <dc:description/>
  <cp:lastModifiedBy>Kellen Haas</cp:lastModifiedBy>
  <cp:revision>6</cp:revision>
  <dcterms:created xsi:type="dcterms:W3CDTF">2020-05-20T22:17:00Z</dcterms:created>
  <dcterms:modified xsi:type="dcterms:W3CDTF">2020-05-21T01:57:00Z</dcterms:modified>
</cp:coreProperties>
</file>